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0863" w:rsidRDefault="00ED61DA" w:rsidP="00861CA8">
      <w:pPr>
        <w:pStyle w:val="Nincstrkz"/>
        <w:rPr>
          <w:lang w:eastAsia="hu-HU"/>
        </w:rPr>
      </w:pPr>
      <w:r>
        <w:rPr>
          <w:lang w:eastAsia="hu-HU"/>
        </w:rPr>
        <w:t xml:space="preserve">                   </w:t>
      </w:r>
    </w:p>
    <w:p w:rsidR="00DC57A2" w:rsidRPr="00DC57A2" w:rsidRDefault="00DC57A2" w:rsidP="00DC57A2">
      <w:pPr>
        <w:spacing w:before="100" w:beforeAutospacing="1"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t>Sítájfutó Magyar B</w:t>
      </w:r>
      <w:r w:rsidR="00CA36C8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t>ajnokság</w:t>
      </w:r>
      <w:r w:rsidR="00CA36C8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br/>
      </w:r>
      <w:r w:rsidR="00BD2421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t>Hosszútáv</w:t>
      </w:r>
      <w:r w:rsidR="00CA36C8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br/>
        <w:t>20</w:t>
      </w:r>
      <w:r w:rsidR="00BD2421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t>20</w:t>
      </w:r>
      <w:r w:rsidRPr="00DC57A2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t xml:space="preserve">. február </w:t>
      </w:r>
      <w:r w:rsidR="00BD00D7">
        <w:rPr>
          <w:rFonts w:ascii="Arial" w:eastAsia="Times New Roman" w:hAnsi="Arial" w:cs="Arial"/>
          <w:b/>
          <w:bCs/>
          <w:color w:val="000000"/>
          <w:sz w:val="36"/>
          <w:szCs w:val="36"/>
          <w:lang w:eastAsia="hu-HU"/>
        </w:rPr>
        <w:t>01.</w:t>
      </w:r>
    </w:p>
    <w:p w:rsidR="001104CD" w:rsidRPr="00B60B05" w:rsidRDefault="00DC57A2" w:rsidP="00C355BC">
      <w:pPr>
        <w:spacing w:before="100" w:beforeAutospacing="1"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</w:pPr>
      <w:r w:rsidRPr="00B60B05">
        <w:rPr>
          <w:rFonts w:ascii="Arial" w:eastAsia="Times New Roman" w:hAnsi="Arial" w:cs="Arial"/>
          <w:b/>
          <w:bCs/>
          <w:color w:val="000000"/>
          <w:sz w:val="32"/>
          <w:szCs w:val="32"/>
          <w:lang w:eastAsia="hu-HU"/>
        </w:rPr>
        <w:t> </w:t>
      </w:r>
      <w:proofErr w:type="spellStart"/>
      <w:r w:rsidR="00C355BC" w:rsidRPr="00B60B05"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  <w:t>Skalka</w:t>
      </w:r>
      <w:proofErr w:type="spellEnd"/>
      <w:r w:rsidR="00C355BC" w:rsidRPr="00B60B05"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  <w:t xml:space="preserve"> </w:t>
      </w:r>
      <w:proofErr w:type="spellStart"/>
      <w:r w:rsidR="00C355BC" w:rsidRPr="00B60B05"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  <w:t>pri</w:t>
      </w:r>
      <w:proofErr w:type="spellEnd"/>
      <w:r w:rsidR="00C355BC" w:rsidRPr="00B60B05"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  <w:t xml:space="preserve"> </w:t>
      </w:r>
      <w:proofErr w:type="spellStart"/>
      <w:r w:rsidR="00C355BC" w:rsidRPr="00B60B05"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  <w:t>Kremnici</w:t>
      </w:r>
      <w:proofErr w:type="spellEnd"/>
      <w:r w:rsidR="00B60B05">
        <w:rPr>
          <w:rFonts w:ascii="Arial" w:eastAsia="Times New Roman" w:hAnsi="Arial" w:cs="Arial"/>
          <w:b/>
          <w:bCs/>
          <w:color w:val="333333"/>
          <w:sz w:val="32"/>
          <w:szCs w:val="32"/>
          <w:shd w:val="clear" w:color="auto" w:fill="FFFFFF"/>
        </w:rPr>
        <w:t>, Szlovákia</w:t>
      </w:r>
    </w:p>
    <w:p w:rsidR="00DC57A2" w:rsidRPr="00DC57A2" w:rsidRDefault="00DC57A2" w:rsidP="001104CD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Rendező</w:t>
      </w:r>
    </w:p>
    <w:p w:rsidR="0094516F" w:rsidRPr="005074C4" w:rsidRDefault="0010305D" w:rsidP="00DC57A2">
      <w:pPr>
        <w:spacing w:before="100" w:beforeAutospacing="1" w:after="0" w:line="240" w:lineRule="auto"/>
        <w:outlineLvl w:val="1"/>
        <w:rPr>
          <w:rFonts w:ascii="Arial" w:eastAsia="Times New Roman" w:hAnsi="Arial" w:cs="Arial"/>
          <w:color w:val="000000"/>
          <w:sz w:val="20"/>
          <w:szCs w:val="20"/>
          <w:lang w:eastAsia="hu-HU"/>
        </w:rPr>
      </w:pPr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TJ </w:t>
      </w:r>
      <w:proofErr w:type="spellStart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Slávia</w:t>
      </w:r>
      <w:proofErr w:type="spellEnd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</w:t>
      </w:r>
      <w:proofErr w:type="spellStart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Ekonóm</w:t>
      </w:r>
      <w:proofErr w:type="spellEnd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UMB </w:t>
      </w:r>
      <w:proofErr w:type="spellStart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Banská</w:t>
      </w:r>
      <w:proofErr w:type="spellEnd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</w:t>
      </w:r>
      <w:proofErr w:type="spellStart"/>
      <w:r w:rsidRPr="005074C4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Bystrica</w:t>
      </w:r>
      <w:proofErr w:type="spellEnd"/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Versenybíróság</w:t>
      </w:r>
    </w:p>
    <w:p w:rsidR="00DC57A2" w:rsidRDefault="00DC57A2" w:rsidP="00C35B0A">
      <w:pPr>
        <w:spacing w:before="100" w:beforeAutospacing="1"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Elnök</w:t>
      </w:r>
      <w:r w:rsidR="002E6B13"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: Peter </w:t>
      </w:r>
      <w:proofErr w:type="spellStart"/>
      <w:r w:rsidR="002E6B13"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Ďurčo</w:t>
      </w:r>
      <w:proofErr w:type="spellEnd"/>
    </w:p>
    <w:p w:rsidR="001D3E13" w:rsidRPr="00003C08" w:rsidRDefault="001D3E13" w:rsidP="00C35B0A">
      <w:pPr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Pályakitűző: </w:t>
      </w:r>
      <w:r w:rsidR="003D7FEE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Valentin </w:t>
      </w:r>
      <w:proofErr w:type="spellStart"/>
      <w:r w:rsidR="003D7FEE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Garkov</w:t>
      </w:r>
      <w:proofErr w:type="spellEnd"/>
    </w:p>
    <w:p w:rsidR="00166A25" w:rsidRPr="00003C08" w:rsidRDefault="00956058" w:rsidP="005074C4">
      <w:pPr>
        <w:spacing w:after="24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</w:pPr>
      <w:r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Versenybíró</w:t>
      </w:r>
      <w:r w:rsidR="00C74C07"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:</w:t>
      </w:r>
      <w:r w:rsidR="00166A25" w:rsidRPr="00003C08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  <w:t xml:space="preserve"> </w:t>
      </w:r>
      <w:r w:rsidR="00166A25"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Rastislav </w:t>
      </w:r>
      <w:proofErr w:type="spellStart"/>
      <w:r w:rsidR="00166A25" w:rsidRPr="00003C08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Veselovský</w:t>
      </w:r>
      <w:proofErr w:type="spellEnd"/>
    </w:p>
    <w:p w:rsidR="00DC57A2" w:rsidRPr="00DC57A2" w:rsidRDefault="00DC57A2" w:rsidP="00166A25">
      <w:pPr>
        <w:spacing w:before="100" w:beforeAutospacing="1" w:after="240" w:line="240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Helyszín, cél</w:t>
      </w:r>
    </w:p>
    <w:p w:rsidR="00003C08" w:rsidRDefault="005C78A2" w:rsidP="00DC57A2">
      <w:pPr>
        <w:spacing w:before="100" w:beforeAutospacing="1" w:after="0" w:line="240" w:lineRule="auto"/>
        <w:outlineLvl w:val="1"/>
        <w:rPr>
          <w:rFonts w:ascii="Arial" w:eastAsia="Times New Roman" w:hAnsi="Arial" w:cs="Arial"/>
          <w:color w:val="000000"/>
          <w:sz w:val="20"/>
          <w:szCs w:val="20"/>
          <w:lang w:eastAsia="hu-HU"/>
        </w:rPr>
      </w:pPr>
      <w:proofErr w:type="spellStart"/>
      <w:r w:rsidRPr="005C78A2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Skalka</w:t>
      </w:r>
      <w:proofErr w:type="spellEnd"/>
      <w:r w:rsidRPr="005C78A2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</w:t>
      </w:r>
      <w:proofErr w:type="spellStart"/>
      <w:r w:rsidRPr="005C78A2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pri</w:t>
      </w:r>
      <w:proofErr w:type="spellEnd"/>
      <w:r w:rsidRPr="005C78A2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</w:t>
      </w:r>
      <w:proofErr w:type="spellStart"/>
      <w:r w:rsidRPr="005C78A2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Kremnici</w:t>
      </w:r>
      <w:proofErr w:type="spellEnd"/>
      <w:r w:rsidRPr="005C78A2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, Szlovákia</w:t>
      </w:r>
      <w:r w:rsidR="008468AB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.</w:t>
      </w:r>
      <w:r w:rsidR="0039525D" w:rsidRPr="0039525D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Javasoljuk, hogy a lehető leghamarabb érkezzen autóval, mivel a parkolási kapacitás korlátozott. Parkolás egy napra 4 EUR, fizetési SMS</w:t>
      </w:r>
      <w:r w:rsidR="008468AB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-ben</w:t>
      </w:r>
      <w:r w:rsidR="0039525D" w:rsidRPr="0039525D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.</w:t>
      </w:r>
    </w:p>
    <w:p w:rsidR="00DC57A2" w:rsidRPr="0039525D" w:rsidRDefault="00DC57A2" w:rsidP="00DC57A2">
      <w:pPr>
        <w:spacing w:before="100" w:beforeAutospacing="1" w:after="0" w:line="240" w:lineRule="auto"/>
        <w:outlineLvl w:val="1"/>
        <w:rPr>
          <w:rFonts w:ascii="Arial" w:eastAsia="Times New Roman" w:hAnsi="Arial" w:cs="Arial"/>
          <w:color w:val="000000"/>
          <w:sz w:val="20"/>
          <w:szCs w:val="20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Versenyközpont, jelentkezés</w:t>
      </w:r>
    </w:p>
    <w:p w:rsidR="00DC57A2" w:rsidRPr="003D7FEE" w:rsidRDefault="00FE00FB" w:rsidP="00DC57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</w:pPr>
      <w:proofErr w:type="spellStart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Skalka</w:t>
      </w:r>
      <w:proofErr w:type="spellEnd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proofErr w:type="spellStart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pri</w:t>
      </w:r>
      <w:proofErr w:type="spellEnd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proofErr w:type="spellStart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Kreminici</w:t>
      </w:r>
      <w:proofErr w:type="spellEnd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, </w:t>
      </w:r>
      <w:proofErr w:type="spellStart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Relax</w:t>
      </w:r>
      <w:proofErr w:type="spellEnd"/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Centre </w:t>
      </w:r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Dátum</w:t>
      </w:r>
    </w:p>
    <w:p w:rsidR="006E64C3" w:rsidRPr="003D7FEE" w:rsidRDefault="008961C3" w:rsidP="00DC57A2">
      <w:pPr>
        <w:spacing w:before="100" w:beforeAutospacing="1"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Hosszútávú futam: </w:t>
      </w:r>
      <w:r w:rsidR="000A6949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20</w:t>
      </w:r>
      <w:r w:rsidR="00C82A36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20</w:t>
      </w:r>
      <w:r w:rsidR="00CA36C8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.</w:t>
      </w:r>
      <w:r w:rsidR="00331445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r w:rsidR="000A6949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február 0</w:t>
      </w:r>
      <w:r w:rsidR="00C82A36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</w:t>
      </w:r>
      <w:r w:rsidR="000A6949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., </w:t>
      </w:r>
      <w:r w:rsidR="00331445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szombat</w:t>
      </w:r>
      <w:r w:rsidR="000A6949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, </w:t>
      </w:r>
      <w:r w:rsidR="00ED35BC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Rajt: </w:t>
      </w:r>
      <w:proofErr w:type="spellStart"/>
      <w:r w:rsidR="00E376D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ca</w:t>
      </w:r>
      <w:proofErr w:type="spellEnd"/>
      <w:r w:rsidR="00E376D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. </w:t>
      </w:r>
      <w:r w:rsidR="003F5923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2:00</w:t>
      </w:r>
      <w:r w:rsidR="00E376D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, a pontos időpont az </w:t>
      </w:r>
      <w:r w:rsidR="0003290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értesítőben</w:t>
      </w:r>
      <w:r w:rsidR="00E376D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r w:rsidR="0003290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kerül </w:t>
      </w:r>
      <w:r w:rsidR="00E376DF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meghatározásra</w:t>
      </w:r>
    </w:p>
    <w:p w:rsidR="00025ED6" w:rsidRPr="00E376DF" w:rsidRDefault="00025ED6" w:rsidP="00DC57A2">
      <w:pPr>
        <w:spacing w:before="100" w:beforeAutospacing="1" w:after="240" w:line="240" w:lineRule="auto"/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eastAsia="hu-HU"/>
        </w:rPr>
      </w:pPr>
      <w:r w:rsidRPr="00E376DF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eastAsia="hu-HU"/>
        </w:rPr>
        <w:t>Jelentkezés</w:t>
      </w:r>
    </w:p>
    <w:p w:rsidR="00025ED6" w:rsidRPr="003D7FEE" w:rsidRDefault="006A4489" w:rsidP="00DC57A2">
      <w:pPr>
        <w:spacing w:before="100" w:beforeAutospacing="1"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A versenyközpontban szombaton </w:t>
      </w:r>
      <w:r w:rsidR="004B61C4" w:rsidRPr="003D7FEE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0:30 és 11:00 között</w:t>
      </w:r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Kategóriák</w:t>
      </w:r>
    </w:p>
    <w:p w:rsidR="00DC57A2" w:rsidRPr="007D30B1" w:rsidRDefault="00E97725" w:rsidP="00043238">
      <w:pPr>
        <w:spacing w:before="100" w:beforeAutospacing="1"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7D30B1">
        <w:rPr>
          <w:rFonts w:ascii="Arial" w:hAnsi="Arial" w:cs="Arial"/>
          <w:color w:val="000000" w:themeColor="text1"/>
          <w:sz w:val="20"/>
          <w:szCs w:val="20"/>
        </w:rPr>
        <w:t>FN -14, -17, -20, 21, 35-, 45-, 55-, K3</w:t>
      </w:r>
    </w:p>
    <w:p w:rsidR="00DC57A2" w:rsidRPr="007D30B1" w:rsidRDefault="00DC57A2" w:rsidP="00043238">
      <w:pPr>
        <w:spacing w:before="100" w:beforeAutospacing="1"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Az indulók létszámának függvényében a kategóriák összevonásra kerülhetnek.</w:t>
      </w:r>
    </w:p>
    <w:p w:rsidR="0006537E" w:rsidRPr="007D30B1" w:rsidRDefault="0006537E" w:rsidP="00043238">
      <w:pPr>
        <w:spacing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</w:pPr>
      <w:r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Becsült győztes idők: </w:t>
      </w:r>
      <w:r w:rsidR="00CD639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r w:rsidR="003200AD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T</w:t>
      </w:r>
      <w:r w:rsidR="00CD639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ekintettel az hóviszonyokra </w:t>
      </w:r>
      <w:r w:rsidR="003200AD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rövidített</w:t>
      </w:r>
      <w:r w:rsidR="00CD639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pályák lesznek, tervezett győztes idő F21-ben </w:t>
      </w:r>
      <w:r w:rsidR="00E37151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50 perc alatt lesz</w:t>
      </w:r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Nevezési díj</w:t>
      </w:r>
    </w:p>
    <w:p w:rsidR="00643EE0" w:rsidRPr="007D30B1" w:rsidRDefault="001F24FB" w:rsidP="00C330F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FN</w:t>
      </w:r>
      <w:r w:rsidR="00057456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4: 3 EUR</w:t>
      </w:r>
      <w:r w:rsidR="00C330FC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/fő/futam</w:t>
      </w:r>
      <w:r w:rsidR="00057456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, </w:t>
      </w:r>
      <w:r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FN</w:t>
      </w:r>
      <w:r w:rsidR="00057456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8: 5 EUR</w:t>
      </w:r>
      <w:r w:rsidR="00C330FC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/fő/futam</w:t>
      </w:r>
      <w:r w:rsidR="00057456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, egyéb 8 EUR</w:t>
      </w:r>
      <w:r w:rsidR="00C330FC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/fő/futam</w:t>
      </w:r>
      <w:r w:rsidR="008E7369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.</w:t>
      </w:r>
      <w:r w:rsidR="00057456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Fizetés </w:t>
      </w:r>
      <w:r w:rsidR="008E7369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jelentkezéskor </w:t>
      </w:r>
      <w:r w:rsidR="00057456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vagy banki átutalással (számlaszám: SK35 0900 0000 0000 5019 1538).</w:t>
      </w:r>
    </w:p>
    <w:p w:rsidR="00DC57A2" w:rsidRPr="00DC57A2" w:rsidRDefault="00DC57A2" w:rsidP="00DC57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Nevezési határidő</w:t>
      </w:r>
    </w:p>
    <w:p w:rsidR="00DC57A2" w:rsidRPr="007D30B1" w:rsidRDefault="001214D4" w:rsidP="00C2575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lastRenderedPageBreak/>
        <w:t>20</w:t>
      </w:r>
      <w:r w:rsidR="002872D3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20</w:t>
      </w:r>
      <w:r w:rsidR="00DC57A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. </w:t>
      </w:r>
      <w:r w:rsidR="002872D3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január 29., szerda</w:t>
      </w:r>
      <w:r w:rsidR="00DC57A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br/>
      </w:r>
      <w:r w:rsidR="00CA7F93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Magyar versenyzők </w:t>
      </w:r>
      <w:r w:rsidR="00405040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a következő cím</w:t>
      </w:r>
      <w:r w:rsidR="00CA7F93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en nevezhetnek</w:t>
      </w:r>
      <w:r w:rsidR="00405040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: </w:t>
      </w:r>
      <w:hyperlink r:id="rId5" w:history="1">
        <w:r w:rsidR="001B1E24" w:rsidRPr="007D30B1">
          <w:rPr>
            <w:rStyle w:val="Hiperhivatkozs"/>
            <w:rFonts w:ascii="Arial" w:eastAsia="Times New Roman" w:hAnsi="Arial" w:cs="Arial"/>
            <w:color w:val="000000" w:themeColor="text1"/>
            <w:sz w:val="20"/>
            <w:szCs w:val="20"/>
            <w:lang w:eastAsia="hu-HU"/>
          </w:rPr>
          <w:t>juraj.nemec@umb.sk</w:t>
        </w:r>
      </w:hyperlink>
      <w:r w:rsidR="001B1E24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, másolatban: </w:t>
      </w:r>
      <w:r w:rsidR="00405040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poker10@azet.sk. </w:t>
      </w:r>
      <w:r w:rsidR="002E271B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A </w:t>
      </w:r>
      <w:r w:rsidR="001B1E24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nevezés </w:t>
      </w:r>
      <w:r w:rsidR="00260B6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az e-mailen történt </w:t>
      </w:r>
      <w:r w:rsidR="000D5731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megerősítés</w:t>
      </w:r>
      <w:r w:rsidR="00260B62" w:rsidRPr="007D30B1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után</w:t>
      </w:r>
      <w:r w:rsidR="002E271B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érvényes!</w:t>
      </w:r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Térkép</w:t>
      </w:r>
    </w:p>
    <w:p w:rsidR="00DC57A2" w:rsidRDefault="000A6949" w:rsidP="00DC57A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20</w:t>
      </w:r>
      <w:r w:rsidR="00CC7D85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20 januárban</w:t>
      </w:r>
      <w:r w:rsidR="00DC57A2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 helyesbített</w:t>
      </w:r>
      <w:r w:rsidR="000F418D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r w:rsidR="00DC57A2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:</w:t>
      </w:r>
      <w:r w:rsidR="00CC7D85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10</w:t>
      </w:r>
      <w:r w:rsidR="00DC57A2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000/5m</w:t>
      </w:r>
      <w:r w:rsidR="000F418D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r w:rsidR="00DC57A2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speciális sítájfutó térkép</w:t>
      </w:r>
      <w:r w:rsidR="00E70CB4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. Térképet készítette: </w:t>
      </w:r>
      <w:r w:rsidR="00E70CB4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Peter </w:t>
      </w:r>
      <w:proofErr w:type="spellStart"/>
      <w:r w:rsidR="00E70CB4" w:rsidRPr="00E70CB4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Ďurčo</w:t>
      </w:r>
      <w:proofErr w:type="spellEnd"/>
    </w:p>
    <w:p w:rsidR="007F01C6" w:rsidRPr="007F01C6" w:rsidRDefault="0012000E" w:rsidP="007F01C6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eastAsia="hu-HU"/>
        </w:rPr>
      </w:pPr>
      <w:r w:rsidRPr="00331066">
        <w:rPr>
          <w:rFonts w:ascii="Arial" w:eastAsia="Times New Roman" w:hAnsi="Arial" w:cs="Arial"/>
          <w:b/>
          <w:bCs/>
          <w:color w:val="000000" w:themeColor="text1"/>
          <w:sz w:val="20"/>
          <w:szCs w:val="20"/>
          <w:lang w:eastAsia="hu-HU"/>
        </w:rPr>
        <w:t>Terep leírása</w:t>
      </w:r>
    </w:p>
    <w:p w:rsidR="0012000E" w:rsidRPr="00E70CB4" w:rsidRDefault="007F01C6" w:rsidP="00DC57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</w:pPr>
      <w:r w:rsidRPr="003A120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A tervezett terület egy részén a szokásos széles </w:t>
      </w:r>
      <w:r w:rsidR="00B5381A" w:rsidRPr="003A120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nyomok </w:t>
      </w:r>
      <w:r w:rsidRPr="003A120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dominálnak</w:t>
      </w:r>
      <w:r w:rsidR="003E4B5A" w:rsidRPr="003A120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, illetve motorosszán nyomok is kerülnek lefektetésre optimális hóviszonyok esetén</w:t>
      </w:r>
      <w:r w:rsidR="003E4B5A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  <w:t>.</w:t>
      </w:r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Pontérintés</w:t>
      </w:r>
    </w:p>
    <w:p w:rsidR="00DC57A2" w:rsidRPr="001F2C87" w:rsidRDefault="00F81230" w:rsidP="00DC57A2">
      <w:pPr>
        <w:spacing w:before="100" w:beforeAutospacing="1" w:after="100" w:afterAutospacing="1" w:line="240" w:lineRule="auto"/>
        <w:rPr>
          <w:color w:val="000000" w:themeColor="text1"/>
        </w:rPr>
      </w:pPr>
      <w:hyperlink r:id="rId6" w:tgtFrame="_blank" w:history="1">
        <w:proofErr w:type="spellStart"/>
        <w:r w:rsidR="00DC57A2" w:rsidRPr="001F2C87">
          <w:rPr>
            <w:rFonts w:ascii="Arial" w:eastAsia="Times New Roman" w:hAnsi="Arial" w:cs="Arial"/>
            <w:color w:val="000000" w:themeColor="text1"/>
            <w:sz w:val="20"/>
            <w:szCs w:val="20"/>
            <w:u w:val="single"/>
            <w:lang w:eastAsia="hu-HU"/>
          </w:rPr>
          <w:t>SPORTident</w:t>
        </w:r>
        <w:proofErr w:type="spellEnd"/>
      </w:hyperlink>
      <w:r w:rsidR="00DC57A2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 rendszer</w:t>
      </w:r>
      <w:r w:rsidR="00EF50E2" w:rsidRPr="001F2C87">
        <w:rPr>
          <w:rFonts w:ascii="Arial" w:eastAsia="Times New Roman" w:hAnsi="Arial" w:cs="Arial"/>
          <w:color w:val="000000" w:themeColor="text1"/>
          <w:sz w:val="20"/>
          <w:szCs w:val="20"/>
          <w:highlight w:val="yellow"/>
          <w:lang w:eastAsia="hu-HU"/>
        </w:rPr>
        <w:br/>
      </w:r>
      <w:r w:rsidR="00DC57A2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SI dugókák a helyszínen bérelhetők </w:t>
      </w:r>
      <w:r w:rsidR="00EF50E2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3</w:t>
      </w:r>
      <w:r w:rsidR="005D45FE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EUR</w:t>
      </w:r>
      <w:r w:rsidR="005D45FE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/</w:t>
      </w:r>
      <w:r w:rsidR="00DC57A2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versenyszám áron (elvesztés esetén </w:t>
      </w:r>
      <w:r w:rsidR="003A1200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50 EUR</w:t>
      </w:r>
      <w:r w:rsidR="00DC57A2" w:rsidRPr="001F2C87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pótdíj).</w:t>
      </w:r>
      <w:r w:rsidR="00595409" w:rsidRPr="001F2C87">
        <w:rPr>
          <w:color w:val="000000" w:themeColor="text1"/>
        </w:rPr>
        <w:t xml:space="preserve"> </w:t>
      </w:r>
    </w:p>
    <w:p w:rsidR="00DC57A2" w:rsidRPr="00DC57A2" w:rsidRDefault="00593E07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 xml:space="preserve">Eredményhirdetés, </w:t>
      </w:r>
      <w:r w:rsidR="00DC57A2"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Díjazás</w:t>
      </w:r>
    </w:p>
    <w:p w:rsidR="0020074A" w:rsidRPr="00744430" w:rsidRDefault="0020074A" w:rsidP="0020074A">
      <w:pPr>
        <w:spacing w:before="100" w:beforeAutospacing="1"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Verseny után közvetlenül.</w:t>
      </w:r>
    </w:p>
    <w:p w:rsidR="00DC57A2" w:rsidRPr="00744430" w:rsidRDefault="00DC57A2" w:rsidP="003D37F2">
      <w:pPr>
        <w:spacing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hu-HU"/>
        </w:rPr>
      </w:pP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Magyar bajnokság díjazása:</w:t>
      </w: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br/>
        <w:t>Az egyéni bajnoki kategóriák legjobb 3 magyar állampolgárságú</w:t>
      </w:r>
      <w:r w:rsidR="00C473FF"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, érvényes </w:t>
      </w:r>
      <w:proofErr w:type="spellStart"/>
      <w:r w:rsidR="00C473FF"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MTFSz</w:t>
      </w:r>
      <w:proofErr w:type="spellEnd"/>
      <w:r w:rsidR="00C473FF"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versenyengedéllyel rendelkező</w:t>
      </w: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versenyzője magyar bajnoki érem díjazásban részesül, amennyiben a kategóriában legalább </w:t>
      </w:r>
      <w:r w:rsidR="00EF50E2"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3 </w:t>
      </w: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magyar</w:t>
      </w:r>
      <w:r w:rsidR="00C473FF"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, versenyengedéllyel rendelkező</w:t>
      </w: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versenyző eredményesen fejezi be a versenyt.</w:t>
      </w:r>
    </w:p>
    <w:p w:rsidR="00DC57A2" w:rsidRPr="00DC57A2" w:rsidRDefault="00DC57A2" w:rsidP="00DC57A2">
      <w:pPr>
        <w:spacing w:before="100" w:beforeAutospacing="1"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Szállás</w:t>
      </w:r>
      <w:r w:rsidR="003E3489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 xml:space="preserve">, </w:t>
      </w:r>
      <w:r w:rsidR="00C90A35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étkezés</w:t>
      </w:r>
    </w:p>
    <w:p w:rsidR="00F81230" w:rsidRDefault="009C00BA" w:rsidP="00F81230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hu-HU"/>
        </w:rPr>
      </w:pPr>
      <w:r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A rendezők nem </w:t>
      </w:r>
      <w:r w:rsidR="003D37F2" w:rsidRPr="007444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biztosítanak</w:t>
      </w:r>
      <w:r w:rsidR="00DD16FB">
        <w:rPr>
          <w:rFonts w:ascii="Arial" w:eastAsia="Times New Roman" w:hAnsi="Arial" w:cs="Arial"/>
          <w:color w:val="666666"/>
          <w:sz w:val="20"/>
          <w:szCs w:val="20"/>
          <w:lang w:eastAsia="hu-HU"/>
        </w:rPr>
        <w:t>.</w:t>
      </w:r>
      <w:r w:rsidR="00C90A35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Minden beérkezett versenyző meleg teát kap.</w:t>
      </w:r>
      <w:r w:rsidR="00ED1BA9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Étkezési lehetőség van  </w:t>
      </w:r>
      <w:proofErr w:type="spellStart"/>
      <w:r w:rsidR="00ED1BA9">
        <w:rPr>
          <w:rFonts w:ascii="Arial" w:eastAsia="Times New Roman" w:hAnsi="Arial" w:cs="Arial"/>
          <w:color w:val="000000"/>
          <w:sz w:val="20"/>
          <w:szCs w:val="20"/>
          <w:lang w:eastAsia="hu-HU"/>
        </w:rPr>
        <w:t>Relax</w:t>
      </w:r>
      <w:proofErr w:type="spellEnd"/>
      <w:r w:rsidR="00ED1BA9">
        <w:rPr>
          <w:rFonts w:ascii="Arial" w:eastAsia="Times New Roman" w:hAnsi="Arial" w:cs="Arial"/>
          <w:color w:val="000000"/>
          <w:sz w:val="20"/>
          <w:szCs w:val="20"/>
          <w:lang w:eastAsia="hu-HU"/>
        </w:rPr>
        <w:t xml:space="preserve"> Centerben és a környező szállodákban.</w:t>
      </w:r>
    </w:p>
    <w:p w:rsidR="00364A32" w:rsidRPr="00F81230" w:rsidRDefault="00DC57A2" w:rsidP="00F81230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hu-HU"/>
        </w:rPr>
      </w:pPr>
      <w:r w:rsidRPr="00DC57A2">
        <w:rPr>
          <w:rFonts w:ascii="Arial" w:eastAsia="Times New Roman" w:hAnsi="Arial" w:cs="Arial"/>
          <w:b/>
          <w:bCs/>
          <w:color w:val="000000"/>
          <w:sz w:val="20"/>
          <w:szCs w:val="20"/>
          <w:lang w:eastAsia="hu-HU"/>
        </w:rPr>
        <w:t>További információ</w:t>
      </w:r>
    </w:p>
    <w:p w:rsidR="00723FA6" w:rsidRPr="00F81230" w:rsidRDefault="00364A32" w:rsidP="003D616E">
      <w:pPr>
        <w:spacing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</w:pPr>
      <w:proofErr w:type="spellStart"/>
      <w:r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Juraj</w:t>
      </w:r>
      <w:proofErr w:type="spellEnd"/>
      <w:r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</w:t>
      </w:r>
      <w:proofErr w:type="spellStart"/>
      <w:r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Nemec</w:t>
      </w:r>
      <w:proofErr w:type="spellEnd"/>
      <w:r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 - e-mailben, kivételes esetekben a 0905164820 telefonon. A versenyről és a lehetséges változásokról szóló információkat a SZOŠ és a szervező honlapján teszik közzé. A szervező fenntartja a jogot </w:t>
      </w:r>
      <w:r w:rsidR="004826CA"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az aktuális </w:t>
      </w:r>
      <w:r w:rsidR="003E3489"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hóviszonyoknak </w:t>
      </w:r>
      <w:r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>megfelelő változtatásokra</w:t>
      </w:r>
      <w:r w:rsidR="004826CA" w:rsidRPr="00F81230">
        <w:rPr>
          <w:rFonts w:ascii="Arial" w:eastAsia="Times New Roman" w:hAnsi="Arial" w:cs="Arial"/>
          <w:color w:val="000000" w:themeColor="text1"/>
          <w:sz w:val="20"/>
          <w:szCs w:val="20"/>
          <w:lang w:eastAsia="hu-HU"/>
        </w:rPr>
        <w:t xml:space="preserve">. </w:t>
      </w:r>
      <w:bookmarkStart w:id="0" w:name="_GoBack"/>
      <w:bookmarkEnd w:id="0"/>
    </w:p>
    <w:sectPr w:rsidR="00723FA6" w:rsidRPr="00F812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TK3NDOxMDcxtbBU0lEKTi0uzszPAymwqAUApr5nJSwAAAA="/>
  </w:docVars>
  <w:rsids>
    <w:rsidRoot w:val="00DC57A2"/>
    <w:rsid w:val="00003C08"/>
    <w:rsid w:val="00025ED6"/>
    <w:rsid w:val="0003290F"/>
    <w:rsid w:val="00043238"/>
    <w:rsid w:val="00057456"/>
    <w:rsid w:val="0006537E"/>
    <w:rsid w:val="00087D2A"/>
    <w:rsid w:val="00097481"/>
    <w:rsid w:val="000A6949"/>
    <w:rsid w:val="000D5731"/>
    <w:rsid w:val="000F020F"/>
    <w:rsid w:val="000F418D"/>
    <w:rsid w:val="0010305D"/>
    <w:rsid w:val="00106BBA"/>
    <w:rsid w:val="001104CD"/>
    <w:rsid w:val="00112709"/>
    <w:rsid w:val="0012000E"/>
    <w:rsid w:val="001214D4"/>
    <w:rsid w:val="00166A25"/>
    <w:rsid w:val="00191207"/>
    <w:rsid w:val="00191209"/>
    <w:rsid w:val="00196CAB"/>
    <w:rsid w:val="001B1E24"/>
    <w:rsid w:val="001D3E13"/>
    <w:rsid w:val="001E78CA"/>
    <w:rsid w:val="001F24FB"/>
    <w:rsid w:val="001F2C87"/>
    <w:rsid w:val="0020074A"/>
    <w:rsid w:val="00260B62"/>
    <w:rsid w:val="002872D3"/>
    <w:rsid w:val="002E271B"/>
    <w:rsid w:val="002E6B13"/>
    <w:rsid w:val="002F720E"/>
    <w:rsid w:val="003200AD"/>
    <w:rsid w:val="00331066"/>
    <w:rsid w:val="00331445"/>
    <w:rsid w:val="00364A32"/>
    <w:rsid w:val="0039525D"/>
    <w:rsid w:val="003A1200"/>
    <w:rsid w:val="003A4A74"/>
    <w:rsid w:val="003D37F2"/>
    <w:rsid w:val="003D616E"/>
    <w:rsid w:val="003D7FEE"/>
    <w:rsid w:val="003E3489"/>
    <w:rsid w:val="003E4B5A"/>
    <w:rsid w:val="003F5923"/>
    <w:rsid w:val="00405040"/>
    <w:rsid w:val="004269A9"/>
    <w:rsid w:val="004826CA"/>
    <w:rsid w:val="004B61C4"/>
    <w:rsid w:val="005074C4"/>
    <w:rsid w:val="00541E30"/>
    <w:rsid w:val="00593E07"/>
    <w:rsid w:val="00595409"/>
    <w:rsid w:val="005C78A2"/>
    <w:rsid w:val="005D45FE"/>
    <w:rsid w:val="00620863"/>
    <w:rsid w:val="00634B0A"/>
    <w:rsid w:val="006437FD"/>
    <w:rsid w:val="00643EE0"/>
    <w:rsid w:val="00672998"/>
    <w:rsid w:val="0069732B"/>
    <w:rsid w:val="006A4489"/>
    <w:rsid w:val="006C2699"/>
    <w:rsid w:val="006E64C3"/>
    <w:rsid w:val="00723FA6"/>
    <w:rsid w:val="00744430"/>
    <w:rsid w:val="007B5806"/>
    <w:rsid w:val="007D30B1"/>
    <w:rsid w:val="007E7CCC"/>
    <w:rsid w:val="007F01C6"/>
    <w:rsid w:val="00816966"/>
    <w:rsid w:val="008468AB"/>
    <w:rsid w:val="00861CA8"/>
    <w:rsid w:val="008961C3"/>
    <w:rsid w:val="008B5332"/>
    <w:rsid w:val="008C19C4"/>
    <w:rsid w:val="008D661A"/>
    <w:rsid w:val="008E7369"/>
    <w:rsid w:val="008F06A4"/>
    <w:rsid w:val="008F4CCB"/>
    <w:rsid w:val="0094516F"/>
    <w:rsid w:val="00956058"/>
    <w:rsid w:val="009C00BA"/>
    <w:rsid w:val="009F2C59"/>
    <w:rsid w:val="00A5374D"/>
    <w:rsid w:val="00A537C7"/>
    <w:rsid w:val="00B3450C"/>
    <w:rsid w:val="00B5381A"/>
    <w:rsid w:val="00B60B05"/>
    <w:rsid w:val="00BD00D7"/>
    <w:rsid w:val="00BD2421"/>
    <w:rsid w:val="00C234AB"/>
    <w:rsid w:val="00C25757"/>
    <w:rsid w:val="00C330FC"/>
    <w:rsid w:val="00C355BC"/>
    <w:rsid w:val="00C35B0A"/>
    <w:rsid w:val="00C473FF"/>
    <w:rsid w:val="00C74C07"/>
    <w:rsid w:val="00C76353"/>
    <w:rsid w:val="00C82A36"/>
    <w:rsid w:val="00C90A35"/>
    <w:rsid w:val="00CA36C8"/>
    <w:rsid w:val="00CA7F93"/>
    <w:rsid w:val="00CC7D85"/>
    <w:rsid w:val="00CD6392"/>
    <w:rsid w:val="00D24AB1"/>
    <w:rsid w:val="00DC57A2"/>
    <w:rsid w:val="00DD16FB"/>
    <w:rsid w:val="00E37151"/>
    <w:rsid w:val="00E376DF"/>
    <w:rsid w:val="00E70CB4"/>
    <w:rsid w:val="00E97725"/>
    <w:rsid w:val="00ED1BA9"/>
    <w:rsid w:val="00ED35BC"/>
    <w:rsid w:val="00ED61DA"/>
    <w:rsid w:val="00EF50E2"/>
    <w:rsid w:val="00F81230"/>
    <w:rsid w:val="00FE0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18DE7"/>
  <w15:docId w15:val="{9A2BF084-15D0-F749-9719-F36C5DDAA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1030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qFormat/>
    <w:rsid w:val="00DC57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DC57A2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DC57A2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styleId="NormlWeb">
    <w:name w:val="Normal (Web)"/>
    <w:basedOn w:val="Norml"/>
    <w:uiPriority w:val="99"/>
    <w:semiHidden/>
    <w:unhideWhenUsed/>
    <w:rsid w:val="00DC57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208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20863"/>
    <w:rPr>
      <w:rFonts w:ascii="Tahoma" w:hAnsi="Tahoma" w:cs="Tahoma"/>
      <w:sz w:val="16"/>
      <w:szCs w:val="16"/>
    </w:rPr>
  </w:style>
  <w:style w:type="paragraph" w:styleId="Nincstrkz">
    <w:name w:val="No Spacing"/>
    <w:uiPriority w:val="1"/>
    <w:qFormat/>
    <w:rsid w:val="00861CA8"/>
    <w:pPr>
      <w:spacing w:after="0" w:line="240" w:lineRule="auto"/>
    </w:pPr>
  </w:style>
  <w:style w:type="character" w:customStyle="1" w:styleId="Cmsor1Char">
    <w:name w:val="Címsor 1 Char"/>
    <w:basedOn w:val="Bekezdsalapbettpusa"/>
    <w:link w:val="Cmsor1"/>
    <w:uiPriority w:val="9"/>
    <w:rsid w:val="001030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eloldatlanmegemlts">
    <w:name w:val="Unresolved Mention"/>
    <w:basedOn w:val="Bekezdsalapbettpusa"/>
    <w:uiPriority w:val="99"/>
    <w:semiHidden/>
    <w:unhideWhenUsed/>
    <w:rsid w:val="001B1E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8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hyperlink" Target="http://lazarus.elte.hu/tajfutas/si/" TargetMode="External" /><Relationship Id="rId5" Type="http://schemas.openxmlformats.org/officeDocument/2006/relationships/hyperlink" Target="mailto:juraj.nemec@umb.sk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CE2F9-084D-9645-9D56-D2AB5EC1778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30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ivak</dc:creator>
  <cp:lastModifiedBy>Ildiko Szivak</cp:lastModifiedBy>
  <cp:revision>91</cp:revision>
  <cp:lastPrinted>2019-01-28T10:48:00Z</cp:lastPrinted>
  <dcterms:created xsi:type="dcterms:W3CDTF">2020-01-27T19:35:00Z</dcterms:created>
  <dcterms:modified xsi:type="dcterms:W3CDTF">2020-01-27T21:13:00Z</dcterms:modified>
</cp:coreProperties>
</file>